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392C72" w14:textId="64E9890B" w:rsidR="009B1E27" w:rsidRDefault="009B1E27" w:rsidP="00DB3FB6">
      <w:pPr>
        <w:pStyle w:val="NormalWeb"/>
        <w:shd w:val="clear" w:color="auto" w:fill="FFFFFF"/>
        <w:spacing w:before="0" w:beforeAutospacing="0" w:after="0" w:afterAutospacing="0"/>
        <w:jc w:val="center"/>
        <w:textAlignment w:val="baseline"/>
        <w:rPr>
          <w:rStyle w:val="Strong"/>
          <w:rFonts w:ascii="inherit" w:hAnsi="inherit" w:cs="Arial"/>
          <w:color w:val="333333"/>
          <w:sz w:val="23"/>
          <w:szCs w:val="23"/>
          <w:bdr w:val="none" w:sz="0" w:space="0" w:color="auto" w:frame="1"/>
        </w:rPr>
      </w:pPr>
      <w:r>
        <w:rPr>
          <w:rStyle w:val="Strong"/>
          <w:rFonts w:ascii="inherit" w:hAnsi="inherit" w:cs="Arial"/>
          <w:noProof/>
          <w:color w:val="333333"/>
          <w:sz w:val="23"/>
          <w:szCs w:val="23"/>
          <w:bdr w:val="none" w:sz="0" w:space="0" w:color="auto" w:frame="1"/>
          <w:lang w:val="en-CA" w:eastAsia="en-CA"/>
        </w:rPr>
        <w:drawing>
          <wp:inline distT="0" distB="0" distL="0" distR="0" wp14:anchorId="17192762" wp14:editId="35DC6509">
            <wp:extent cx="5939155" cy="105092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9155" cy="1050925"/>
                    </a:xfrm>
                    <a:prstGeom prst="rect">
                      <a:avLst/>
                    </a:prstGeom>
                    <a:noFill/>
                    <a:ln>
                      <a:noFill/>
                    </a:ln>
                  </pic:spPr>
                </pic:pic>
              </a:graphicData>
            </a:graphic>
          </wp:inline>
        </w:drawing>
      </w:r>
    </w:p>
    <w:p w14:paraId="6E3B4F66" w14:textId="77777777" w:rsidR="009B1E27" w:rsidRDefault="009B1E27" w:rsidP="00DB3FB6">
      <w:pPr>
        <w:pStyle w:val="NormalWeb"/>
        <w:shd w:val="clear" w:color="auto" w:fill="FFFFFF"/>
        <w:spacing w:before="0" w:beforeAutospacing="0" w:after="0" w:afterAutospacing="0"/>
        <w:jc w:val="center"/>
        <w:textAlignment w:val="baseline"/>
        <w:rPr>
          <w:rStyle w:val="Strong"/>
          <w:rFonts w:ascii="inherit" w:hAnsi="inherit" w:cs="Arial"/>
          <w:color w:val="333333"/>
          <w:sz w:val="23"/>
          <w:szCs w:val="23"/>
          <w:bdr w:val="none" w:sz="0" w:space="0" w:color="auto" w:frame="1"/>
        </w:rPr>
      </w:pPr>
    </w:p>
    <w:p w14:paraId="46C0729D" w14:textId="07FB6408" w:rsidR="00500025" w:rsidRPr="009B1E27" w:rsidRDefault="00500025" w:rsidP="00DB3FB6">
      <w:pPr>
        <w:pStyle w:val="NormalWeb"/>
        <w:shd w:val="clear" w:color="auto" w:fill="FFFFFF"/>
        <w:spacing w:before="0" w:beforeAutospacing="0" w:after="0" w:afterAutospacing="0"/>
        <w:jc w:val="center"/>
        <w:textAlignment w:val="baseline"/>
        <w:rPr>
          <w:rStyle w:val="Strong"/>
          <w:rFonts w:ascii="inherit" w:hAnsi="inherit" w:cs="Arial"/>
          <w:color w:val="333333"/>
          <w:sz w:val="28"/>
          <w:szCs w:val="28"/>
          <w:bdr w:val="none" w:sz="0" w:space="0" w:color="auto" w:frame="1"/>
        </w:rPr>
      </w:pPr>
      <w:r w:rsidRPr="009B1E27">
        <w:rPr>
          <w:rStyle w:val="Strong"/>
          <w:rFonts w:ascii="inherit" w:hAnsi="inherit" w:cs="Arial"/>
          <w:color w:val="333333"/>
          <w:sz w:val="28"/>
          <w:szCs w:val="28"/>
          <w:bdr w:val="none" w:sz="0" w:space="0" w:color="auto" w:frame="1"/>
        </w:rPr>
        <w:t>CAPA/ACAP 2019: Call for Symposia</w:t>
      </w:r>
    </w:p>
    <w:p w14:paraId="49B90EFC" w14:textId="77777777" w:rsidR="00727CD4" w:rsidRDefault="00727CD4" w:rsidP="00EB6FC9">
      <w:pPr>
        <w:pStyle w:val="NormalWeb"/>
        <w:shd w:val="clear" w:color="auto" w:fill="FFFFFF"/>
        <w:spacing w:before="0" w:beforeAutospacing="0" w:after="0" w:afterAutospacing="0"/>
        <w:textAlignment w:val="baseline"/>
        <w:rPr>
          <w:rFonts w:ascii="Arial" w:hAnsi="Arial" w:cs="Arial"/>
          <w:color w:val="333333"/>
          <w:sz w:val="23"/>
          <w:szCs w:val="23"/>
        </w:rPr>
      </w:pPr>
    </w:p>
    <w:p w14:paraId="0DE8998A" w14:textId="5B80C584" w:rsidR="00500025" w:rsidRPr="009B1E27" w:rsidRDefault="00500025" w:rsidP="00EB6FC9">
      <w:pPr>
        <w:pStyle w:val="NormalWeb"/>
        <w:shd w:val="clear" w:color="auto" w:fill="FFFFFF"/>
        <w:spacing w:before="0" w:beforeAutospacing="0" w:after="0" w:afterAutospacing="0"/>
        <w:textAlignment w:val="baseline"/>
        <w:rPr>
          <w:rFonts w:ascii="inherit" w:hAnsi="inherit" w:cs="Arial"/>
          <w:color w:val="333333"/>
          <w:bdr w:val="none" w:sz="0" w:space="0" w:color="auto" w:frame="1"/>
        </w:rPr>
      </w:pPr>
      <w:r w:rsidRPr="009B1E27">
        <w:rPr>
          <w:rFonts w:ascii="inherit" w:hAnsi="inherit" w:cs="Arial"/>
          <w:color w:val="333333"/>
          <w:bdr w:val="none" w:sz="0" w:space="0" w:color="auto" w:frame="1"/>
        </w:rPr>
        <w:t>The Organizing Committee for the 2019 CAPA/ACAP meeting in Banff, Alberta (October 23-26) is requesting proposals for symposia.</w:t>
      </w:r>
    </w:p>
    <w:p w14:paraId="76264F56" w14:textId="77777777" w:rsidR="00727CD4" w:rsidRPr="009B1E27" w:rsidRDefault="00727CD4" w:rsidP="00EB6FC9">
      <w:pPr>
        <w:pStyle w:val="NormalWeb"/>
        <w:shd w:val="clear" w:color="auto" w:fill="FFFFFF"/>
        <w:spacing w:before="0" w:beforeAutospacing="0" w:after="0" w:afterAutospacing="0"/>
        <w:textAlignment w:val="baseline"/>
        <w:rPr>
          <w:rFonts w:ascii="Arial" w:hAnsi="Arial" w:cs="Arial"/>
          <w:color w:val="333333"/>
        </w:rPr>
      </w:pPr>
    </w:p>
    <w:p w14:paraId="2F570705" w14:textId="6E08E115" w:rsidR="00500025" w:rsidRPr="009B1E27" w:rsidRDefault="00500025" w:rsidP="00EB6FC9">
      <w:pPr>
        <w:pStyle w:val="NormalWeb"/>
        <w:shd w:val="clear" w:color="auto" w:fill="FFFFFF"/>
        <w:spacing w:before="0" w:beforeAutospacing="0" w:after="0" w:afterAutospacing="0"/>
        <w:textAlignment w:val="baseline"/>
        <w:rPr>
          <w:rFonts w:ascii="inherit" w:hAnsi="inherit" w:cs="Arial"/>
          <w:color w:val="333333"/>
          <w:bdr w:val="none" w:sz="0" w:space="0" w:color="auto" w:frame="1"/>
        </w:rPr>
      </w:pPr>
      <w:r w:rsidRPr="009B1E27">
        <w:rPr>
          <w:rFonts w:ascii="inherit" w:hAnsi="inherit" w:cs="Arial"/>
          <w:color w:val="333333"/>
          <w:bdr w:val="none" w:sz="0" w:space="0" w:color="auto" w:frame="1"/>
        </w:rPr>
        <w:t>To submit a proposal, </w:t>
      </w:r>
      <w:r w:rsidR="002658E2">
        <w:t>please complete this form</w:t>
      </w:r>
      <w:r w:rsidR="00727CD4" w:rsidRPr="009B1E27">
        <w:t xml:space="preserve"> and return it by email it to </w:t>
      </w:r>
      <w:r w:rsidR="00F63756">
        <w:t>Dr. Steig Johnson (</w:t>
      </w:r>
      <w:hyperlink r:id="rId5" w:history="1">
        <w:r w:rsidR="00F63756" w:rsidRPr="00140654">
          <w:rPr>
            <w:rStyle w:val="Hyperlink"/>
          </w:rPr>
          <w:t>steig.johnson@ucalgary.ca</w:t>
        </w:r>
      </w:hyperlink>
      <w:r w:rsidR="00F63756">
        <w:t xml:space="preserve">) </w:t>
      </w:r>
      <w:r w:rsidR="00571CBD" w:rsidRPr="009B1E27">
        <w:rPr>
          <w:rFonts w:ascii="inherit" w:hAnsi="inherit" w:cs="Arial"/>
          <w:color w:val="333333"/>
          <w:bdr w:val="none" w:sz="0" w:space="0" w:color="auto" w:frame="1"/>
        </w:rPr>
        <w:t xml:space="preserve">by </w:t>
      </w:r>
      <w:r w:rsidRPr="009B1E27">
        <w:rPr>
          <w:rFonts w:ascii="inherit" w:hAnsi="inherit" w:cs="Arial"/>
          <w:color w:val="333333"/>
          <w:bdr w:val="none" w:sz="0" w:space="0" w:color="auto" w:frame="1"/>
        </w:rPr>
        <w:t>Ju</w:t>
      </w:r>
      <w:r w:rsidR="00DB0EAC">
        <w:rPr>
          <w:rFonts w:ascii="inherit" w:hAnsi="inherit" w:cs="Arial"/>
          <w:color w:val="333333"/>
          <w:bdr w:val="none" w:sz="0" w:space="0" w:color="auto" w:frame="1"/>
        </w:rPr>
        <w:t>ly 12</w:t>
      </w:r>
      <w:bookmarkStart w:id="0" w:name="_GoBack"/>
      <w:bookmarkEnd w:id="0"/>
      <w:r w:rsidRPr="009B1E27">
        <w:rPr>
          <w:rFonts w:ascii="inherit" w:hAnsi="inherit" w:cs="Arial"/>
          <w:color w:val="333333"/>
          <w:bdr w:val="none" w:sz="0" w:space="0" w:color="auto" w:frame="1"/>
        </w:rPr>
        <w:t>, 201</w:t>
      </w:r>
      <w:r w:rsidR="00571CBD" w:rsidRPr="009B1E27">
        <w:rPr>
          <w:rFonts w:ascii="inherit" w:hAnsi="inherit" w:cs="Arial"/>
          <w:color w:val="333333"/>
          <w:bdr w:val="none" w:sz="0" w:space="0" w:color="auto" w:frame="1"/>
        </w:rPr>
        <w:t>9</w:t>
      </w:r>
      <w:r w:rsidRPr="009B1E27">
        <w:rPr>
          <w:rFonts w:ascii="inherit" w:hAnsi="inherit" w:cs="Arial"/>
          <w:color w:val="333333"/>
          <w:bdr w:val="none" w:sz="0" w:space="0" w:color="auto" w:frame="1"/>
        </w:rPr>
        <w:t>.</w:t>
      </w:r>
    </w:p>
    <w:p w14:paraId="49D52E3C" w14:textId="77777777" w:rsidR="00727CD4" w:rsidRPr="009B1E27" w:rsidRDefault="00727CD4" w:rsidP="00EB6FC9">
      <w:pPr>
        <w:pStyle w:val="NormalWeb"/>
        <w:shd w:val="clear" w:color="auto" w:fill="FFFFFF"/>
        <w:spacing w:before="0" w:beforeAutospacing="0" w:after="0" w:afterAutospacing="0"/>
        <w:textAlignment w:val="baseline"/>
        <w:rPr>
          <w:rFonts w:ascii="Arial" w:hAnsi="Arial" w:cs="Arial"/>
          <w:color w:val="333333"/>
        </w:rPr>
      </w:pPr>
    </w:p>
    <w:p w14:paraId="38B51406" w14:textId="04942E55" w:rsidR="00500025" w:rsidRPr="009B1E27" w:rsidRDefault="00500025" w:rsidP="00EB6FC9">
      <w:pPr>
        <w:pStyle w:val="NormalWeb"/>
        <w:shd w:val="clear" w:color="auto" w:fill="FFFFFF"/>
        <w:spacing w:before="0" w:beforeAutospacing="0" w:after="0" w:afterAutospacing="0"/>
        <w:textAlignment w:val="baseline"/>
        <w:rPr>
          <w:rFonts w:ascii="inherit" w:hAnsi="inherit" w:cs="Arial"/>
          <w:color w:val="333333"/>
          <w:bdr w:val="none" w:sz="0" w:space="0" w:color="auto" w:frame="1"/>
        </w:rPr>
      </w:pPr>
      <w:r w:rsidRPr="009B1E27">
        <w:rPr>
          <w:rFonts w:ascii="inherit" w:hAnsi="inherit" w:cs="Arial"/>
          <w:color w:val="333333"/>
          <w:bdr w:val="none" w:sz="0" w:space="0" w:color="auto" w:frame="1"/>
        </w:rPr>
        <w:t>All symposium proposals will be evaluated by the Organizing Committee. Given the limited time slots available, it may not be possible to accept all proposals. Symposia will be judged on merits including their potential to bring together participants from multiple institutions and/or research groups, the scholarly interest of the theme tying the presentations together, and how interesting and useful they are likely to be to the attending CAPA/ACAP membership at large.</w:t>
      </w:r>
    </w:p>
    <w:p w14:paraId="43C227B4" w14:textId="0A7A0068" w:rsidR="00500025" w:rsidRDefault="00500025" w:rsidP="00EB6FC9">
      <w:pPr>
        <w:rPr>
          <w:rFonts w:ascii="inherit" w:eastAsia="Times New Roman" w:hAnsi="inherit" w:cs="Arial"/>
          <w:color w:val="333333"/>
          <w:sz w:val="23"/>
          <w:szCs w:val="23"/>
          <w:bdr w:val="none" w:sz="0" w:space="0" w:color="auto" w:frame="1"/>
          <w:lang w:val="en-US"/>
        </w:rPr>
      </w:pPr>
      <w:r>
        <w:rPr>
          <w:rFonts w:ascii="inherit" w:hAnsi="inherit" w:cs="Arial"/>
          <w:color w:val="333333"/>
          <w:sz w:val="23"/>
          <w:szCs w:val="23"/>
          <w:bdr w:val="none" w:sz="0" w:space="0" w:color="auto" w:frame="1"/>
        </w:rPr>
        <w:br w:type="page"/>
      </w:r>
    </w:p>
    <w:p w14:paraId="783B5207" w14:textId="26AC7E0C" w:rsidR="00B115CB" w:rsidRPr="009B1E27" w:rsidRDefault="00500025" w:rsidP="00727CD4">
      <w:pPr>
        <w:pStyle w:val="NormalWeb"/>
        <w:shd w:val="clear" w:color="auto" w:fill="FFFFFF"/>
        <w:spacing w:before="0" w:beforeAutospacing="0" w:after="0" w:afterAutospacing="0"/>
        <w:jc w:val="center"/>
        <w:textAlignment w:val="baseline"/>
        <w:rPr>
          <w:b/>
          <w:sz w:val="28"/>
          <w:szCs w:val="28"/>
        </w:rPr>
      </w:pPr>
      <w:r w:rsidRPr="009B1E27">
        <w:rPr>
          <w:b/>
          <w:sz w:val="28"/>
          <w:szCs w:val="28"/>
        </w:rPr>
        <w:lastRenderedPageBreak/>
        <w:t>CAPA/ACAP 201</w:t>
      </w:r>
      <w:r w:rsidR="00727CD4" w:rsidRPr="009B1E27">
        <w:rPr>
          <w:b/>
          <w:sz w:val="28"/>
          <w:szCs w:val="28"/>
        </w:rPr>
        <w:t>9</w:t>
      </w:r>
      <w:r w:rsidRPr="009B1E27">
        <w:rPr>
          <w:b/>
          <w:sz w:val="28"/>
          <w:szCs w:val="28"/>
        </w:rPr>
        <w:t>: Symposium</w:t>
      </w:r>
      <w:r w:rsidR="009B1E27">
        <w:rPr>
          <w:b/>
          <w:sz w:val="28"/>
          <w:szCs w:val="28"/>
        </w:rPr>
        <w:t xml:space="preserve"> Proposal</w:t>
      </w:r>
    </w:p>
    <w:p w14:paraId="627D0DE9" w14:textId="77777777" w:rsidR="00B115CB" w:rsidRDefault="00B115CB" w:rsidP="00EB6FC9">
      <w:pPr>
        <w:pStyle w:val="NormalWeb"/>
        <w:shd w:val="clear" w:color="auto" w:fill="FFFFFF"/>
        <w:spacing w:before="0" w:beforeAutospacing="0" w:after="0" w:afterAutospacing="0"/>
        <w:textAlignment w:val="baseline"/>
      </w:pPr>
    </w:p>
    <w:p w14:paraId="25888B6A" w14:textId="5000DE61" w:rsidR="00B115CB" w:rsidRPr="009B1E27" w:rsidRDefault="00500025" w:rsidP="00EB6FC9">
      <w:pPr>
        <w:pStyle w:val="NormalWeb"/>
        <w:shd w:val="clear" w:color="auto" w:fill="FFFFFF"/>
        <w:spacing w:before="0" w:beforeAutospacing="0" w:after="0" w:afterAutospacing="0"/>
        <w:textAlignment w:val="baseline"/>
      </w:pPr>
      <w:r w:rsidRPr="009B1E27">
        <w:rPr>
          <w:b/>
        </w:rPr>
        <w:t>Sympos</w:t>
      </w:r>
      <w:r w:rsidR="00B115CB" w:rsidRPr="009B1E27">
        <w:rPr>
          <w:b/>
        </w:rPr>
        <w:t>i</w:t>
      </w:r>
      <w:r w:rsidRPr="009B1E27">
        <w:rPr>
          <w:b/>
        </w:rPr>
        <w:t>um Title</w:t>
      </w:r>
      <w:r w:rsidRPr="009B1E27">
        <w:t xml:space="preserve"> </w:t>
      </w:r>
    </w:p>
    <w:tbl>
      <w:tblPr>
        <w:tblStyle w:val="TableGrid"/>
        <w:tblW w:w="0" w:type="auto"/>
        <w:tblLook w:val="04A0" w:firstRow="1" w:lastRow="0" w:firstColumn="1" w:lastColumn="0" w:noHBand="0" w:noVBand="1"/>
      </w:tblPr>
      <w:tblGrid>
        <w:gridCol w:w="9350"/>
      </w:tblGrid>
      <w:tr w:rsidR="00727CD4" w:rsidRPr="009B1E27" w14:paraId="5D3350AB" w14:textId="77777777" w:rsidTr="00727CD4">
        <w:tc>
          <w:tcPr>
            <w:tcW w:w="9350" w:type="dxa"/>
            <w:shd w:val="clear" w:color="auto" w:fill="D9E2F3" w:themeFill="accent1" w:themeFillTint="33"/>
          </w:tcPr>
          <w:p w14:paraId="72131F24" w14:textId="77777777" w:rsidR="00727CD4" w:rsidRPr="009B1E27" w:rsidRDefault="00727CD4" w:rsidP="00EB6FC9">
            <w:pPr>
              <w:pStyle w:val="NormalWeb"/>
              <w:spacing w:before="0" w:beforeAutospacing="0" w:after="0" w:afterAutospacing="0"/>
              <w:textAlignment w:val="baseline"/>
            </w:pPr>
          </w:p>
          <w:p w14:paraId="7BF8407C" w14:textId="77777777" w:rsidR="00727CD4" w:rsidRPr="009B1E27" w:rsidRDefault="00727CD4" w:rsidP="00EB6FC9">
            <w:pPr>
              <w:pStyle w:val="NormalWeb"/>
              <w:spacing w:before="0" w:beforeAutospacing="0" w:after="0" w:afterAutospacing="0"/>
              <w:textAlignment w:val="baseline"/>
            </w:pPr>
          </w:p>
          <w:p w14:paraId="7FB00E69" w14:textId="77777777" w:rsidR="00727CD4" w:rsidRPr="009B1E27" w:rsidRDefault="00727CD4" w:rsidP="00EB6FC9">
            <w:pPr>
              <w:pStyle w:val="NormalWeb"/>
              <w:spacing w:before="0" w:beforeAutospacing="0" w:after="0" w:afterAutospacing="0"/>
              <w:textAlignment w:val="baseline"/>
            </w:pPr>
          </w:p>
          <w:p w14:paraId="635D1099" w14:textId="77777777" w:rsidR="00727CD4" w:rsidRPr="009B1E27" w:rsidRDefault="00727CD4" w:rsidP="00EB6FC9">
            <w:pPr>
              <w:pStyle w:val="NormalWeb"/>
              <w:spacing w:before="0" w:beforeAutospacing="0" w:after="0" w:afterAutospacing="0"/>
              <w:textAlignment w:val="baseline"/>
            </w:pPr>
          </w:p>
          <w:p w14:paraId="56964073" w14:textId="2025C0AB" w:rsidR="00727CD4" w:rsidRPr="009B1E27" w:rsidRDefault="00727CD4" w:rsidP="00EB6FC9">
            <w:pPr>
              <w:pStyle w:val="NormalWeb"/>
              <w:spacing w:before="0" w:beforeAutospacing="0" w:after="0" w:afterAutospacing="0"/>
              <w:textAlignment w:val="baseline"/>
            </w:pPr>
          </w:p>
        </w:tc>
      </w:tr>
    </w:tbl>
    <w:p w14:paraId="4C601C2F" w14:textId="1E2614F6" w:rsidR="00727CD4" w:rsidRPr="009B1E27" w:rsidRDefault="00727CD4" w:rsidP="00EB6FC9">
      <w:pPr>
        <w:pStyle w:val="NormalWeb"/>
        <w:shd w:val="clear" w:color="auto" w:fill="FFFFFF"/>
        <w:spacing w:before="0" w:beforeAutospacing="0" w:after="0" w:afterAutospacing="0"/>
        <w:textAlignment w:val="baseline"/>
      </w:pPr>
    </w:p>
    <w:p w14:paraId="74DE78B7" w14:textId="714C2AAF" w:rsidR="00B115CB" w:rsidRPr="009B1E27" w:rsidRDefault="00500025" w:rsidP="00EB6FC9">
      <w:pPr>
        <w:pStyle w:val="NormalWeb"/>
        <w:shd w:val="clear" w:color="auto" w:fill="FFFFFF"/>
        <w:spacing w:before="0" w:beforeAutospacing="0" w:after="0" w:afterAutospacing="0"/>
        <w:textAlignment w:val="baseline"/>
      </w:pPr>
      <w:r w:rsidRPr="009B1E27">
        <w:rPr>
          <w:b/>
        </w:rPr>
        <w:t xml:space="preserve">Type of Symposium </w:t>
      </w:r>
      <w:r w:rsidR="00727CD4" w:rsidRPr="009B1E27">
        <w:rPr>
          <w:b/>
        </w:rPr>
        <w:t xml:space="preserve">        </w:t>
      </w:r>
      <w:r w:rsidRPr="009B1E27">
        <w:t xml:space="preserve">Podium </w:t>
      </w:r>
      <w:r w:rsidRPr="009B1E27">
        <w:rPr>
          <w:rFonts w:ascii="Segoe UI Symbol" w:hAnsi="Segoe UI Symbol" w:cs="Segoe UI Symbol"/>
        </w:rPr>
        <w:t>☐</w:t>
      </w:r>
      <w:r w:rsidRPr="009B1E27">
        <w:t xml:space="preserve"> </w:t>
      </w:r>
      <w:r w:rsidR="00727CD4" w:rsidRPr="009B1E27">
        <w:t xml:space="preserve">             </w:t>
      </w:r>
      <w:r w:rsidRPr="009B1E27">
        <w:t xml:space="preserve">Poster </w:t>
      </w:r>
      <w:r w:rsidRPr="009B1E27">
        <w:rPr>
          <w:rFonts w:ascii="Segoe UI Symbol" w:hAnsi="Segoe UI Symbol" w:cs="Segoe UI Symbol"/>
        </w:rPr>
        <w:t>☐</w:t>
      </w:r>
      <w:r w:rsidRPr="009B1E27">
        <w:t xml:space="preserve"> </w:t>
      </w:r>
    </w:p>
    <w:p w14:paraId="01AF8480" w14:textId="77777777" w:rsidR="00B115CB" w:rsidRPr="009B1E27" w:rsidRDefault="00B115CB" w:rsidP="00EB6FC9">
      <w:pPr>
        <w:pStyle w:val="NormalWeb"/>
        <w:shd w:val="clear" w:color="auto" w:fill="FFFFFF"/>
        <w:spacing w:before="0" w:beforeAutospacing="0" w:after="0" w:afterAutospacing="0"/>
        <w:textAlignment w:val="baseline"/>
      </w:pPr>
    </w:p>
    <w:p w14:paraId="115EECCE" w14:textId="77777777" w:rsidR="00B115CB" w:rsidRPr="009B1E27" w:rsidRDefault="00500025" w:rsidP="00EB6FC9">
      <w:pPr>
        <w:pStyle w:val="NormalWeb"/>
        <w:shd w:val="clear" w:color="auto" w:fill="FFFFFF"/>
        <w:spacing w:before="0" w:beforeAutospacing="0" w:after="0" w:afterAutospacing="0"/>
        <w:textAlignment w:val="baseline"/>
      </w:pPr>
      <w:r w:rsidRPr="009B1E27">
        <w:rPr>
          <w:b/>
        </w:rPr>
        <w:t>Symposium Organizer(s)</w:t>
      </w:r>
      <w:r w:rsidRPr="009B1E27">
        <w:t xml:space="preserve"> </w:t>
      </w:r>
    </w:p>
    <w:p w14:paraId="76ED255A" w14:textId="01AF4B05" w:rsidR="00B115CB" w:rsidRPr="009B1E27" w:rsidRDefault="00500025" w:rsidP="00EB6FC9">
      <w:pPr>
        <w:pStyle w:val="NormalWeb"/>
        <w:shd w:val="clear" w:color="auto" w:fill="FFFFFF"/>
        <w:spacing w:before="0" w:beforeAutospacing="0" w:after="0" w:afterAutospacing="0"/>
        <w:textAlignment w:val="baseline"/>
      </w:pPr>
      <w:r w:rsidRPr="009B1E27">
        <w:t xml:space="preserve">Please provide name, affiliation, rank and email address for each organizer. </w:t>
      </w:r>
    </w:p>
    <w:tbl>
      <w:tblPr>
        <w:tblStyle w:val="TableGrid"/>
        <w:tblW w:w="0" w:type="auto"/>
        <w:tblLook w:val="04A0" w:firstRow="1" w:lastRow="0" w:firstColumn="1" w:lastColumn="0" w:noHBand="0" w:noVBand="1"/>
      </w:tblPr>
      <w:tblGrid>
        <w:gridCol w:w="9350"/>
      </w:tblGrid>
      <w:tr w:rsidR="00B115CB" w:rsidRPr="009B1E27" w14:paraId="73D94D68" w14:textId="77777777" w:rsidTr="00727CD4">
        <w:tc>
          <w:tcPr>
            <w:tcW w:w="9350" w:type="dxa"/>
            <w:shd w:val="clear" w:color="auto" w:fill="D9E2F3" w:themeFill="accent1" w:themeFillTint="33"/>
          </w:tcPr>
          <w:p w14:paraId="071F72BC" w14:textId="77777777" w:rsidR="00B115CB" w:rsidRPr="009B1E27" w:rsidRDefault="00B115CB" w:rsidP="00EB6FC9">
            <w:pPr>
              <w:pStyle w:val="NormalWeb"/>
              <w:spacing w:before="0" w:beforeAutospacing="0" w:after="0" w:afterAutospacing="0"/>
              <w:textAlignment w:val="baseline"/>
            </w:pPr>
          </w:p>
          <w:p w14:paraId="648B1E89" w14:textId="77777777" w:rsidR="00B115CB" w:rsidRPr="009B1E27" w:rsidRDefault="00B115CB" w:rsidP="00EB6FC9">
            <w:pPr>
              <w:pStyle w:val="NormalWeb"/>
              <w:spacing w:before="0" w:beforeAutospacing="0" w:after="0" w:afterAutospacing="0"/>
              <w:textAlignment w:val="baseline"/>
            </w:pPr>
          </w:p>
          <w:p w14:paraId="7424B0AB" w14:textId="77777777" w:rsidR="00B115CB" w:rsidRPr="009B1E27" w:rsidRDefault="00B115CB" w:rsidP="00EB6FC9">
            <w:pPr>
              <w:pStyle w:val="NormalWeb"/>
              <w:spacing w:before="0" w:beforeAutospacing="0" w:after="0" w:afterAutospacing="0"/>
              <w:textAlignment w:val="baseline"/>
            </w:pPr>
          </w:p>
          <w:p w14:paraId="47863598" w14:textId="77777777" w:rsidR="00B115CB" w:rsidRPr="009B1E27" w:rsidRDefault="00B115CB" w:rsidP="00EB6FC9">
            <w:pPr>
              <w:pStyle w:val="NormalWeb"/>
              <w:spacing w:before="0" w:beforeAutospacing="0" w:after="0" w:afterAutospacing="0"/>
              <w:textAlignment w:val="baseline"/>
            </w:pPr>
          </w:p>
          <w:p w14:paraId="085BD727" w14:textId="77777777" w:rsidR="00B115CB" w:rsidRPr="009B1E27" w:rsidRDefault="00B115CB" w:rsidP="00EB6FC9">
            <w:pPr>
              <w:pStyle w:val="NormalWeb"/>
              <w:spacing w:before="0" w:beforeAutospacing="0" w:after="0" w:afterAutospacing="0"/>
              <w:textAlignment w:val="baseline"/>
            </w:pPr>
          </w:p>
          <w:p w14:paraId="1AACD7A3" w14:textId="02C2DB18" w:rsidR="00B115CB" w:rsidRPr="009B1E27" w:rsidRDefault="00B115CB" w:rsidP="00EB6FC9">
            <w:pPr>
              <w:pStyle w:val="NormalWeb"/>
              <w:spacing w:before="0" w:beforeAutospacing="0" w:after="0" w:afterAutospacing="0"/>
              <w:textAlignment w:val="baseline"/>
            </w:pPr>
          </w:p>
        </w:tc>
      </w:tr>
    </w:tbl>
    <w:p w14:paraId="21C42536" w14:textId="77777777" w:rsidR="00B115CB" w:rsidRPr="009B1E27" w:rsidRDefault="00B115CB" w:rsidP="00EB6FC9">
      <w:pPr>
        <w:pStyle w:val="NormalWeb"/>
        <w:shd w:val="clear" w:color="auto" w:fill="FFFFFF"/>
        <w:spacing w:before="0" w:beforeAutospacing="0" w:after="0" w:afterAutospacing="0"/>
        <w:textAlignment w:val="baseline"/>
      </w:pPr>
    </w:p>
    <w:p w14:paraId="70AB2E75" w14:textId="77777777" w:rsidR="00B115CB" w:rsidRPr="009B1E27" w:rsidRDefault="00500025" w:rsidP="00EB6FC9">
      <w:pPr>
        <w:pStyle w:val="NormalWeb"/>
        <w:shd w:val="clear" w:color="auto" w:fill="FFFFFF"/>
        <w:spacing w:before="0" w:beforeAutospacing="0" w:after="0" w:afterAutospacing="0"/>
        <w:textAlignment w:val="baseline"/>
        <w:rPr>
          <w:b/>
        </w:rPr>
      </w:pPr>
      <w:r w:rsidRPr="009B1E27">
        <w:rPr>
          <w:b/>
        </w:rPr>
        <w:t xml:space="preserve">Symposium Description </w:t>
      </w:r>
    </w:p>
    <w:p w14:paraId="47ADE436" w14:textId="7222229C" w:rsidR="00EB6FC9" w:rsidRPr="009B1E27" w:rsidRDefault="00500025" w:rsidP="00EB6FC9">
      <w:pPr>
        <w:pStyle w:val="NormalWeb"/>
        <w:shd w:val="clear" w:color="auto" w:fill="FFFFFF"/>
        <w:spacing w:before="0" w:beforeAutospacing="0" w:after="0" w:afterAutospacing="0"/>
        <w:textAlignment w:val="baseline"/>
      </w:pPr>
      <w:r w:rsidRPr="009B1E27">
        <w:t>Please describe the proposed symposium (500 words maximum). Include a clear description of the proposed topic, an explanation of why it is important and interesting for this topic to be discussed now, and how the symposium will advance research on the topic (for instance, by bringing key scholars together face to face or by highlighting neglected aspects of the topic for discussion and debate).</w:t>
      </w:r>
    </w:p>
    <w:tbl>
      <w:tblPr>
        <w:tblStyle w:val="TableGrid"/>
        <w:tblW w:w="0" w:type="auto"/>
        <w:tblLook w:val="04A0" w:firstRow="1" w:lastRow="0" w:firstColumn="1" w:lastColumn="0" w:noHBand="0" w:noVBand="1"/>
      </w:tblPr>
      <w:tblGrid>
        <w:gridCol w:w="9350"/>
      </w:tblGrid>
      <w:tr w:rsidR="00B115CB" w:rsidRPr="009B1E27" w14:paraId="20285608" w14:textId="77777777" w:rsidTr="00727CD4">
        <w:tc>
          <w:tcPr>
            <w:tcW w:w="9350" w:type="dxa"/>
            <w:shd w:val="clear" w:color="auto" w:fill="D9E2F3" w:themeFill="accent1" w:themeFillTint="33"/>
          </w:tcPr>
          <w:p w14:paraId="321F0222" w14:textId="77777777" w:rsidR="00B115CB" w:rsidRPr="009B1E27" w:rsidRDefault="00B115CB" w:rsidP="00EB6FC9">
            <w:pPr>
              <w:pStyle w:val="NormalWeb"/>
              <w:spacing w:before="0" w:beforeAutospacing="0" w:after="0" w:afterAutospacing="0"/>
              <w:textAlignment w:val="baseline"/>
            </w:pPr>
          </w:p>
          <w:p w14:paraId="57DBDF86" w14:textId="77777777" w:rsidR="00B115CB" w:rsidRPr="009B1E27" w:rsidRDefault="00B115CB" w:rsidP="00EB6FC9">
            <w:pPr>
              <w:pStyle w:val="NormalWeb"/>
              <w:spacing w:before="0" w:beforeAutospacing="0" w:after="0" w:afterAutospacing="0"/>
              <w:textAlignment w:val="baseline"/>
            </w:pPr>
          </w:p>
          <w:p w14:paraId="09F549E3" w14:textId="77777777" w:rsidR="00B115CB" w:rsidRPr="009B1E27" w:rsidRDefault="00B115CB" w:rsidP="00EB6FC9">
            <w:pPr>
              <w:pStyle w:val="NormalWeb"/>
              <w:spacing w:before="0" w:beforeAutospacing="0" w:after="0" w:afterAutospacing="0"/>
              <w:textAlignment w:val="baseline"/>
            </w:pPr>
          </w:p>
          <w:p w14:paraId="4C2A6010" w14:textId="77777777" w:rsidR="00B115CB" w:rsidRPr="009B1E27" w:rsidRDefault="00B115CB" w:rsidP="00EB6FC9">
            <w:pPr>
              <w:pStyle w:val="NormalWeb"/>
              <w:spacing w:before="0" w:beforeAutospacing="0" w:after="0" w:afterAutospacing="0"/>
              <w:textAlignment w:val="baseline"/>
            </w:pPr>
          </w:p>
          <w:p w14:paraId="6BA77EE3" w14:textId="77777777" w:rsidR="00B115CB" w:rsidRPr="009B1E27" w:rsidRDefault="00B115CB" w:rsidP="00EB6FC9">
            <w:pPr>
              <w:pStyle w:val="NormalWeb"/>
              <w:spacing w:before="0" w:beforeAutospacing="0" w:after="0" w:afterAutospacing="0"/>
              <w:textAlignment w:val="baseline"/>
            </w:pPr>
          </w:p>
          <w:p w14:paraId="22A63E8C" w14:textId="77777777" w:rsidR="00B115CB" w:rsidRPr="009B1E27" w:rsidRDefault="00B115CB" w:rsidP="00EB6FC9">
            <w:pPr>
              <w:pStyle w:val="NormalWeb"/>
              <w:spacing w:before="0" w:beforeAutospacing="0" w:after="0" w:afterAutospacing="0"/>
              <w:textAlignment w:val="baseline"/>
            </w:pPr>
          </w:p>
          <w:p w14:paraId="2C05CFEB" w14:textId="77777777" w:rsidR="00B115CB" w:rsidRPr="009B1E27" w:rsidRDefault="00B115CB" w:rsidP="00EB6FC9">
            <w:pPr>
              <w:pStyle w:val="NormalWeb"/>
              <w:spacing w:before="0" w:beforeAutospacing="0" w:after="0" w:afterAutospacing="0"/>
              <w:textAlignment w:val="baseline"/>
            </w:pPr>
          </w:p>
          <w:p w14:paraId="6914C18E" w14:textId="77777777" w:rsidR="00B115CB" w:rsidRPr="009B1E27" w:rsidRDefault="00B115CB" w:rsidP="00EB6FC9">
            <w:pPr>
              <w:pStyle w:val="NormalWeb"/>
              <w:spacing w:before="0" w:beforeAutospacing="0" w:after="0" w:afterAutospacing="0"/>
              <w:textAlignment w:val="baseline"/>
            </w:pPr>
          </w:p>
          <w:p w14:paraId="5D4549D5" w14:textId="77777777" w:rsidR="00B115CB" w:rsidRPr="009B1E27" w:rsidRDefault="00B115CB" w:rsidP="00EB6FC9">
            <w:pPr>
              <w:pStyle w:val="NormalWeb"/>
              <w:spacing w:before="0" w:beforeAutospacing="0" w:after="0" w:afterAutospacing="0"/>
              <w:textAlignment w:val="baseline"/>
            </w:pPr>
          </w:p>
          <w:p w14:paraId="7C127349" w14:textId="77777777" w:rsidR="00B115CB" w:rsidRPr="009B1E27" w:rsidRDefault="00B115CB" w:rsidP="00EB6FC9">
            <w:pPr>
              <w:pStyle w:val="NormalWeb"/>
              <w:spacing w:before="0" w:beforeAutospacing="0" w:after="0" w:afterAutospacing="0"/>
              <w:textAlignment w:val="baseline"/>
            </w:pPr>
          </w:p>
          <w:p w14:paraId="53E1685B" w14:textId="77777777" w:rsidR="00B115CB" w:rsidRPr="009B1E27" w:rsidRDefault="00B115CB" w:rsidP="00EB6FC9">
            <w:pPr>
              <w:pStyle w:val="NormalWeb"/>
              <w:spacing w:before="0" w:beforeAutospacing="0" w:after="0" w:afterAutospacing="0"/>
              <w:textAlignment w:val="baseline"/>
            </w:pPr>
          </w:p>
          <w:p w14:paraId="3E834E0A" w14:textId="77777777" w:rsidR="00B115CB" w:rsidRPr="009B1E27" w:rsidRDefault="00B115CB" w:rsidP="00EB6FC9">
            <w:pPr>
              <w:pStyle w:val="NormalWeb"/>
              <w:spacing w:before="0" w:beforeAutospacing="0" w:after="0" w:afterAutospacing="0"/>
              <w:textAlignment w:val="baseline"/>
            </w:pPr>
          </w:p>
          <w:p w14:paraId="47F489BC" w14:textId="77777777" w:rsidR="00B115CB" w:rsidRPr="009B1E27" w:rsidRDefault="00B115CB" w:rsidP="00EB6FC9">
            <w:pPr>
              <w:pStyle w:val="NormalWeb"/>
              <w:spacing w:before="0" w:beforeAutospacing="0" w:after="0" w:afterAutospacing="0"/>
              <w:textAlignment w:val="baseline"/>
            </w:pPr>
          </w:p>
          <w:p w14:paraId="4C83AC19" w14:textId="77777777" w:rsidR="00B115CB" w:rsidRPr="009B1E27" w:rsidRDefault="00B115CB" w:rsidP="00EB6FC9">
            <w:pPr>
              <w:pStyle w:val="NormalWeb"/>
              <w:spacing w:before="0" w:beforeAutospacing="0" w:after="0" w:afterAutospacing="0"/>
              <w:textAlignment w:val="baseline"/>
            </w:pPr>
          </w:p>
          <w:p w14:paraId="0333FE46" w14:textId="77777777" w:rsidR="00B115CB" w:rsidRPr="009B1E27" w:rsidRDefault="00B115CB" w:rsidP="00EB6FC9">
            <w:pPr>
              <w:pStyle w:val="NormalWeb"/>
              <w:spacing w:before="0" w:beforeAutospacing="0" w:after="0" w:afterAutospacing="0"/>
              <w:textAlignment w:val="baseline"/>
            </w:pPr>
          </w:p>
          <w:p w14:paraId="4C2B72EC" w14:textId="77777777" w:rsidR="00B115CB" w:rsidRPr="009B1E27" w:rsidRDefault="00B115CB" w:rsidP="00EB6FC9">
            <w:pPr>
              <w:pStyle w:val="NormalWeb"/>
              <w:spacing w:before="0" w:beforeAutospacing="0" w:after="0" w:afterAutospacing="0"/>
              <w:textAlignment w:val="baseline"/>
            </w:pPr>
          </w:p>
          <w:p w14:paraId="118AA7ED" w14:textId="77777777" w:rsidR="00B115CB" w:rsidRPr="009B1E27" w:rsidRDefault="00B115CB" w:rsidP="00EB6FC9">
            <w:pPr>
              <w:pStyle w:val="NormalWeb"/>
              <w:spacing w:before="0" w:beforeAutospacing="0" w:after="0" w:afterAutospacing="0"/>
              <w:textAlignment w:val="baseline"/>
            </w:pPr>
          </w:p>
          <w:p w14:paraId="5EE4FF7D" w14:textId="77777777" w:rsidR="00B115CB" w:rsidRPr="009B1E27" w:rsidRDefault="00B115CB" w:rsidP="00EB6FC9">
            <w:pPr>
              <w:pStyle w:val="NormalWeb"/>
              <w:spacing w:before="0" w:beforeAutospacing="0" w:after="0" w:afterAutospacing="0"/>
              <w:textAlignment w:val="baseline"/>
            </w:pPr>
          </w:p>
          <w:p w14:paraId="7A776D01" w14:textId="77777777" w:rsidR="00B115CB" w:rsidRPr="009B1E27" w:rsidRDefault="00B115CB" w:rsidP="00EB6FC9">
            <w:pPr>
              <w:pStyle w:val="NormalWeb"/>
              <w:spacing w:before="0" w:beforeAutospacing="0" w:after="0" w:afterAutospacing="0"/>
              <w:textAlignment w:val="baseline"/>
            </w:pPr>
          </w:p>
          <w:p w14:paraId="7DA438EA" w14:textId="70DCB198" w:rsidR="00B115CB" w:rsidRPr="009B1E27" w:rsidRDefault="00B115CB" w:rsidP="00EB6FC9">
            <w:pPr>
              <w:pStyle w:val="NormalWeb"/>
              <w:spacing w:before="0" w:beforeAutospacing="0" w:after="0" w:afterAutospacing="0"/>
              <w:textAlignment w:val="baseline"/>
            </w:pPr>
          </w:p>
        </w:tc>
      </w:tr>
    </w:tbl>
    <w:p w14:paraId="54F5A74B" w14:textId="77777777" w:rsidR="00B115CB" w:rsidRPr="009B1E27" w:rsidRDefault="00B115CB" w:rsidP="00EB6FC9">
      <w:pPr>
        <w:pStyle w:val="NormalWeb"/>
        <w:shd w:val="clear" w:color="auto" w:fill="FFFFFF"/>
        <w:spacing w:before="0" w:beforeAutospacing="0" w:after="0" w:afterAutospacing="0"/>
        <w:textAlignment w:val="baseline"/>
      </w:pPr>
    </w:p>
    <w:p w14:paraId="58B405FE" w14:textId="50C8F00C" w:rsidR="00EB6FC9" w:rsidRPr="009B1E27" w:rsidRDefault="00500025" w:rsidP="00EB6FC9">
      <w:pPr>
        <w:pStyle w:val="NormalWeb"/>
        <w:shd w:val="clear" w:color="auto" w:fill="FFFFFF"/>
        <w:spacing w:before="0" w:beforeAutospacing="0" w:after="0" w:afterAutospacing="0"/>
        <w:textAlignment w:val="baseline"/>
      </w:pPr>
      <w:r w:rsidRPr="009B1E27">
        <w:t xml:space="preserve"> </w:t>
      </w:r>
    </w:p>
    <w:p w14:paraId="3E7DC01C" w14:textId="77777777" w:rsidR="00B115CB" w:rsidRPr="009B1E27" w:rsidRDefault="00500025" w:rsidP="00EB6FC9">
      <w:pPr>
        <w:pStyle w:val="NormalWeb"/>
        <w:shd w:val="clear" w:color="auto" w:fill="FFFFFF"/>
        <w:spacing w:before="0" w:beforeAutospacing="0" w:after="0" w:afterAutospacing="0"/>
        <w:textAlignment w:val="baseline"/>
      </w:pPr>
      <w:r w:rsidRPr="009B1E27">
        <w:rPr>
          <w:b/>
        </w:rPr>
        <w:lastRenderedPageBreak/>
        <w:t>Proposed Symposium Participants</w:t>
      </w:r>
      <w:r w:rsidRPr="009B1E27">
        <w:t xml:space="preserve"> </w:t>
      </w:r>
    </w:p>
    <w:p w14:paraId="41EC6C2B" w14:textId="4EF595B9" w:rsidR="00EB6FC9" w:rsidRPr="009B1E27" w:rsidRDefault="00500025" w:rsidP="00EB6FC9">
      <w:pPr>
        <w:pStyle w:val="NormalWeb"/>
        <w:shd w:val="clear" w:color="auto" w:fill="FFFFFF"/>
        <w:spacing w:before="0" w:beforeAutospacing="0" w:after="0" w:afterAutospacing="0"/>
        <w:textAlignment w:val="baseline"/>
      </w:pPr>
      <w:r w:rsidRPr="009B1E27">
        <w:t xml:space="preserve">Please provide a list of 8-12 proposed speakers with affiliations and preliminary presentation titles. </w:t>
      </w:r>
    </w:p>
    <w:tbl>
      <w:tblPr>
        <w:tblStyle w:val="TableGrid"/>
        <w:tblW w:w="0" w:type="auto"/>
        <w:tblLook w:val="04A0" w:firstRow="1" w:lastRow="0" w:firstColumn="1" w:lastColumn="0" w:noHBand="0" w:noVBand="1"/>
      </w:tblPr>
      <w:tblGrid>
        <w:gridCol w:w="9350"/>
      </w:tblGrid>
      <w:tr w:rsidR="00EB6FC9" w:rsidRPr="009B1E27" w14:paraId="6012AFE2" w14:textId="77777777" w:rsidTr="00727CD4">
        <w:tc>
          <w:tcPr>
            <w:tcW w:w="9350" w:type="dxa"/>
            <w:shd w:val="clear" w:color="auto" w:fill="D9E2F3" w:themeFill="accent1" w:themeFillTint="33"/>
          </w:tcPr>
          <w:p w14:paraId="38650C5E" w14:textId="77777777" w:rsidR="00EB6FC9" w:rsidRPr="009B1E27" w:rsidRDefault="00EB6FC9" w:rsidP="00EB6FC9">
            <w:pPr>
              <w:pStyle w:val="NormalWeb"/>
              <w:spacing w:before="0" w:beforeAutospacing="0" w:after="0" w:afterAutospacing="0"/>
              <w:textAlignment w:val="baseline"/>
            </w:pPr>
          </w:p>
          <w:p w14:paraId="450D4418" w14:textId="77777777" w:rsidR="00EB6FC9" w:rsidRPr="009B1E27" w:rsidRDefault="00EB6FC9" w:rsidP="00EB6FC9">
            <w:pPr>
              <w:pStyle w:val="NormalWeb"/>
              <w:spacing w:before="0" w:beforeAutospacing="0" w:after="0" w:afterAutospacing="0"/>
              <w:textAlignment w:val="baseline"/>
            </w:pPr>
          </w:p>
          <w:p w14:paraId="225ACE75" w14:textId="77777777" w:rsidR="00EB6FC9" w:rsidRPr="009B1E27" w:rsidRDefault="00EB6FC9" w:rsidP="00EB6FC9">
            <w:pPr>
              <w:pStyle w:val="NormalWeb"/>
              <w:spacing w:before="0" w:beforeAutospacing="0" w:after="0" w:afterAutospacing="0"/>
              <w:textAlignment w:val="baseline"/>
            </w:pPr>
          </w:p>
          <w:p w14:paraId="27E43543" w14:textId="77777777" w:rsidR="00EB6FC9" w:rsidRPr="009B1E27" w:rsidRDefault="00EB6FC9" w:rsidP="00EB6FC9">
            <w:pPr>
              <w:pStyle w:val="NormalWeb"/>
              <w:spacing w:before="0" w:beforeAutospacing="0" w:after="0" w:afterAutospacing="0"/>
              <w:textAlignment w:val="baseline"/>
            </w:pPr>
          </w:p>
          <w:p w14:paraId="2DB9A7D8" w14:textId="77777777" w:rsidR="00EB6FC9" w:rsidRPr="009B1E27" w:rsidRDefault="00EB6FC9" w:rsidP="00EB6FC9">
            <w:pPr>
              <w:pStyle w:val="NormalWeb"/>
              <w:spacing w:before="0" w:beforeAutospacing="0" w:after="0" w:afterAutospacing="0"/>
              <w:textAlignment w:val="baseline"/>
            </w:pPr>
          </w:p>
          <w:p w14:paraId="40A0227A" w14:textId="66160613" w:rsidR="00EB6FC9" w:rsidRPr="009B1E27" w:rsidRDefault="00EB6FC9" w:rsidP="00EB6FC9">
            <w:pPr>
              <w:pStyle w:val="NormalWeb"/>
              <w:spacing w:before="0" w:beforeAutospacing="0" w:after="0" w:afterAutospacing="0"/>
              <w:textAlignment w:val="baseline"/>
            </w:pPr>
          </w:p>
          <w:p w14:paraId="75F3FDBC" w14:textId="2C5A18A6" w:rsidR="00727CD4" w:rsidRPr="009B1E27" w:rsidRDefault="00727CD4" w:rsidP="00EB6FC9">
            <w:pPr>
              <w:pStyle w:val="NormalWeb"/>
              <w:spacing w:before="0" w:beforeAutospacing="0" w:after="0" w:afterAutospacing="0"/>
              <w:textAlignment w:val="baseline"/>
            </w:pPr>
          </w:p>
          <w:p w14:paraId="17705BD1" w14:textId="77777777" w:rsidR="00727CD4" w:rsidRPr="009B1E27" w:rsidRDefault="00727CD4" w:rsidP="00EB6FC9">
            <w:pPr>
              <w:pStyle w:val="NormalWeb"/>
              <w:spacing w:before="0" w:beforeAutospacing="0" w:after="0" w:afterAutospacing="0"/>
              <w:textAlignment w:val="baseline"/>
            </w:pPr>
          </w:p>
          <w:p w14:paraId="66C4DF46" w14:textId="77777777" w:rsidR="00EB6FC9" w:rsidRPr="009B1E27" w:rsidRDefault="00EB6FC9" w:rsidP="00EB6FC9">
            <w:pPr>
              <w:pStyle w:val="NormalWeb"/>
              <w:spacing w:before="0" w:beforeAutospacing="0" w:after="0" w:afterAutospacing="0"/>
              <w:textAlignment w:val="baseline"/>
            </w:pPr>
          </w:p>
          <w:p w14:paraId="58802363" w14:textId="77777777" w:rsidR="00EB6FC9" w:rsidRPr="009B1E27" w:rsidRDefault="00EB6FC9" w:rsidP="00EB6FC9">
            <w:pPr>
              <w:pStyle w:val="NormalWeb"/>
              <w:spacing w:before="0" w:beforeAutospacing="0" w:after="0" w:afterAutospacing="0"/>
              <w:textAlignment w:val="baseline"/>
            </w:pPr>
          </w:p>
          <w:p w14:paraId="43B7FDBB" w14:textId="77777777" w:rsidR="00EB6FC9" w:rsidRPr="009B1E27" w:rsidRDefault="00EB6FC9" w:rsidP="00EB6FC9">
            <w:pPr>
              <w:pStyle w:val="NormalWeb"/>
              <w:spacing w:before="0" w:beforeAutospacing="0" w:after="0" w:afterAutospacing="0"/>
              <w:textAlignment w:val="baseline"/>
            </w:pPr>
          </w:p>
          <w:p w14:paraId="50560ED7" w14:textId="77777777" w:rsidR="00EB6FC9" w:rsidRPr="009B1E27" w:rsidRDefault="00EB6FC9" w:rsidP="00EB6FC9">
            <w:pPr>
              <w:pStyle w:val="NormalWeb"/>
              <w:spacing w:before="0" w:beforeAutospacing="0" w:after="0" w:afterAutospacing="0"/>
              <w:textAlignment w:val="baseline"/>
            </w:pPr>
          </w:p>
          <w:p w14:paraId="3975FB28" w14:textId="77777777" w:rsidR="00EB6FC9" w:rsidRPr="009B1E27" w:rsidRDefault="00EB6FC9" w:rsidP="00EB6FC9">
            <w:pPr>
              <w:pStyle w:val="NormalWeb"/>
              <w:spacing w:before="0" w:beforeAutospacing="0" w:after="0" w:afterAutospacing="0"/>
              <w:textAlignment w:val="baseline"/>
            </w:pPr>
          </w:p>
          <w:p w14:paraId="36F23BD8" w14:textId="77777777" w:rsidR="00EB6FC9" w:rsidRPr="009B1E27" w:rsidRDefault="00EB6FC9" w:rsidP="00EB6FC9">
            <w:pPr>
              <w:pStyle w:val="NormalWeb"/>
              <w:spacing w:before="0" w:beforeAutospacing="0" w:after="0" w:afterAutospacing="0"/>
              <w:textAlignment w:val="baseline"/>
            </w:pPr>
          </w:p>
          <w:p w14:paraId="67952754" w14:textId="7E30F349" w:rsidR="00EB6FC9" w:rsidRPr="009B1E27" w:rsidRDefault="00EB6FC9" w:rsidP="00EB6FC9">
            <w:pPr>
              <w:pStyle w:val="NormalWeb"/>
              <w:spacing w:before="0" w:beforeAutospacing="0" w:after="0" w:afterAutospacing="0"/>
              <w:textAlignment w:val="baseline"/>
            </w:pPr>
          </w:p>
        </w:tc>
      </w:tr>
    </w:tbl>
    <w:p w14:paraId="5651B6CE" w14:textId="77777777" w:rsidR="00EB6FC9" w:rsidRPr="009B1E27" w:rsidRDefault="00EB6FC9" w:rsidP="00EB6FC9">
      <w:pPr>
        <w:pStyle w:val="NormalWeb"/>
        <w:shd w:val="clear" w:color="auto" w:fill="FFFFFF"/>
        <w:spacing w:before="0" w:beforeAutospacing="0" w:after="0" w:afterAutospacing="0"/>
        <w:textAlignment w:val="baseline"/>
      </w:pPr>
    </w:p>
    <w:p w14:paraId="59E203F4" w14:textId="782516E6" w:rsidR="00EB6FC9" w:rsidRPr="009B1E27" w:rsidRDefault="00500025" w:rsidP="00EB6FC9">
      <w:pPr>
        <w:pStyle w:val="NormalWeb"/>
        <w:shd w:val="clear" w:color="auto" w:fill="FFFFFF"/>
        <w:spacing w:before="0" w:beforeAutospacing="0" w:after="0" w:afterAutospacing="0"/>
        <w:textAlignment w:val="baseline"/>
      </w:pPr>
      <w:r w:rsidRPr="009B1E27">
        <w:rPr>
          <w:b/>
        </w:rPr>
        <w:t>Proposed Symposium Discussant(s)</w:t>
      </w:r>
      <w:r w:rsidRPr="009B1E27">
        <w:t xml:space="preserve"> If applicable, please provide name and affiliation for any symposium discussant(s). </w:t>
      </w:r>
    </w:p>
    <w:tbl>
      <w:tblPr>
        <w:tblStyle w:val="TableGrid"/>
        <w:tblW w:w="0" w:type="auto"/>
        <w:shd w:val="clear" w:color="auto" w:fill="D9E2F3" w:themeFill="accent1" w:themeFillTint="33"/>
        <w:tblLook w:val="04A0" w:firstRow="1" w:lastRow="0" w:firstColumn="1" w:lastColumn="0" w:noHBand="0" w:noVBand="1"/>
      </w:tblPr>
      <w:tblGrid>
        <w:gridCol w:w="9350"/>
      </w:tblGrid>
      <w:tr w:rsidR="00727CD4" w:rsidRPr="009B1E27" w14:paraId="7BD9AD8E" w14:textId="77777777" w:rsidTr="00727CD4">
        <w:tc>
          <w:tcPr>
            <w:tcW w:w="9350" w:type="dxa"/>
            <w:shd w:val="clear" w:color="auto" w:fill="D9E2F3" w:themeFill="accent1" w:themeFillTint="33"/>
          </w:tcPr>
          <w:p w14:paraId="12EA55C9" w14:textId="77777777" w:rsidR="00727CD4" w:rsidRPr="009B1E27" w:rsidRDefault="00727CD4" w:rsidP="00EB6FC9">
            <w:pPr>
              <w:pStyle w:val="NormalWeb"/>
              <w:spacing w:before="0" w:beforeAutospacing="0" w:after="0" w:afterAutospacing="0"/>
              <w:textAlignment w:val="baseline"/>
              <w:rPr>
                <w:b/>
              </w:rPr>
            </w:pPr>
          </w:p>
          <w:p w14:paraId="1B91F58F" w14:textId="77777777" w:rsidR="00727CD4" w:rsidRPr="009B1E27" w:rsidRDefault="00727CD4" w:rsidP="00EB6FC9">
            <w:pPr>
              <w:pStyle w:val="NormalWeb"/>
              <w:spacing w:before="0" w:beforeAutospacing="0" w:after="0" w:afterAutospacing="0"/>
              <w:textAlignment w:val="baseline"/>
              <w:rPr>
                <w:b/>
              </w:rPr>
            </w:pPr>
          </w:p>
          <w:p w14:paraId="3D9536B9" w14:textId="77777777" w:rsidR="00727CD4" w:rsidRPr="009B1E27" w:rsidRDefault="00727CD4" w:rsidP="00EB6FC9">
            <w:pPr>
              <w:pStyle w:val="NormalWeb"/>
              <w:spacing w:before="0" w:beforeAutospacing="0" w:after="0" w:afterAutospacing="0"/>
              <w:textAlignment w:val="baseline"/>
              <w:rPr>
                <w:b/>
              </w:rPr>
            </w:pPr>
          </w:p>
          <w:p w14:paraId="499B2270" w14:textId="77777777" w:rsidR="00727CD4" w:rsidRPr="009B1E27" w:rsidRDefault="00727CD4" w:rsidP="00EB6FC9">
            <w:pPr>
              <w:pStyle w:val="NormalWeb"/>
              <w:spacing w:before="0" w:beforeAutospacing="0" w:after="0" w:afterAutospacing="0"/>
              <w:textAlignment w:val="baseline"/>
              <w:rPr>
                <w:b/>
              </w:rPr>
            </w:pPr>
          </w:p>
          <w:p w14:paraId="68CED57C" w14:textId="77777777" w:rsidR="00727CD4" w:rsidRPr="009B1E27" w:rsidRDefault="00727CD4" w:rsidP="00EB6FC9">
            <w:pPr>
              <w:pStyle w:val="NormalWeb"/>
              <w:spacing w:before="0" w:beforeAutospacing="0" w:after="0" w:afterAutospacing="0"/>
              <w:textAlignment w:val="baseline"/>
              <w:rPr>
                <w:b/>
              </w:rPr>
            </w:pPr>
          </w:p>
          <w:p w14:paraId="2F2D671E" w14:textId="140A4391" w:rsidR="00727CD4" w:rsidRPr="009B1E27" w:rsidRDefault="00727CD4" w:rsidP="00EB6FC9">
            <w:pPr>
              <w:pStyle w:val="NormalWeb"/>
              <w:spacing w:before="0" w:beforeAutospacing="0" w:after="0" w:afterAutospacing="0"/>
              <w:textAlignment w:val="baseline"/>
              <w:rPr>
                <w:b/>
              </w:rPr>
            </w:pPr>
          </w:p>
        </w:tc>
      </w:tr>
    </w:tbl>
    <w:p w14:paraId="3A682B4F" w14:textId="77777777" w:rsidR="00B115CB" w:rsidRPr="009B1E27" w:rsidRDefault="00B115CB" w:rsidP="00EB6FC9">
      <w:pPr>
        <w:pStyle w:val="NormalWeb"/>
        <w:shd w:val="clear" w:color="auto" w:fill="FFFFFF"/>
        <w:spacing w:before="0" w:beforeAutospacing="0" w:after="0" w:afterAutospacing="0"/>
        <w:textAlignment w:val="baseline"/>
        <w:rPr>
          <w:b/>
        </w:rPr>
      </w:pPr>
    </w:p>
    <w:p w14:paraId="2E5361DB" w14:textId="78ED15BF" w:rsidR="00EB6FC9" w:rsidRPr="009B1E27" w:rsidRDefault="00500025" w:rsidP="00EB6FC9">
      <w:pPr>
        <w:pStyle w:val="NormalWeb"/>
        <w:shd w:val="clear" w:color="auto" w:fill="FFFFFF"/>
        <w:spacing w:before="0" w:beforeAutospacing="0" w:after="0" w:afterAutospacing="0"/>
        <w:textAlignment w:val="baseline"/>
      </w:pPr>
      <w:r w:rsidRPr="009B1E27">
        <w:rPr>
          <w:b/>
        </w:rPr>
        <w:t>Other Detail</w:t>
      </w:r>
      <w:r w:rsidRPr="009B1E27">
        <w:t xml:space="preserve">s </w:t>
      </w:r>
    </w:p>
    <w:p w14:paraId="4C050834" w14:textId="05EE9EEB" w:rsidR="00500025" w:rsidRPr="009B1E27" w:rsidRDefault="00500025" w:rsidP="00EB6FC9">
      <w:pPr>
        <w:pStyle w:val="NormalWeb"/>
        <w:shd w:val="clear" w:color="auto" w:fill="FFFFFF"/>
        <w:spacing w:before="0" w:beforeAutospacing="0" w:after="0" w:afterAutospacing="0"/>
        <w:textAlignment w:val="baseline"/>
      </w:pPr>
      <w:r w:rsidRPr="009B1E27">
        <w:t>Please use the space below for any additional details.</w:t>
      </w:r>
    </w:p>
    <w:tbl>
      <w:tblPr>
        <w:tblStyle w:val="TableGrid"/>
        <w:tblW w:w="0" w:type="auto"/>
        <w:shd w:val="clear" w:color="auto" w:fill="D9E2F3" w:themeFill="accent1" w:themeFillTint="33"/>
        <w:tblLook w:val="04A0" w:firstRow="1" w:lastRow="0" w:firstColumn="1" w:lastColumn="0" w:noHBand="0" w:noVBand="1"/>
      </w:tblPr>
      <w:tblGrid>
        <w:gridCol w:w="9350"/>
      </w:tblGrid>
      <w:tr w:rsidR="00EB6FC9" w:rsidRPr="009B1E27" w14:paraId="429F9843" w14:textId="77777777" w:rsidTr="00727CD4">
        <w:tc>
          <w:tcPr>
            <w:tcW w:w="9350" w:type="dxa"/>
            <w:shd w:val="clear" w:color="auto" w:fill="D9E2F3" w:themeFill="accent1" w:themeFillTint="33"/>
          </w:tcPr>
          <w:p w14:paraId="61197585" w14:textId="77777777" w:rsidR="00EB6FC9" w:rsidRPr="009B1E27" w:rsidRDefault="00EB6FC9" w:rsidP="00EB6FC9">
            <w:pPr>
              <w:pStyle w:val="NormalWeb"/>
              <w:spacing w:before="0" w:beforeAutospacing="0" w:after="0" w:afterAutospacing="0"/>
              <w:textAlignment w:val="baseline"/>
            </w:pPr>
          </w:p>
          <w:p w14:paraId="2C281A3B" w14:textId="77777777" w:rsidR="00EB6FC9" w:rsidRPr="009B1E27" w:rsidRDefault="00EB6FC9" w:rsidP="00EB6FC9">
            <w:pPr>
              <w:pStyle w:val="NormalWeb"/>
              <w:spacing w:before="0" w:beforeAutospacing="0" w:after="0" w:afterAutospacing="0"/>
              <w:textAlignment w:val="baseline"/>
            </w:pPr>
          </w:p>
          <w:p w14:paraId="56F2C5D8" w14:textId="77777777" w:rsidR="00EB6FC9" w:rsidRPr="009B1E27" w:rsidRDefault="00EB6FC9" w:rsidP="00EB6FC9">
            <w:pPr>
              <w:pStyle w:val="NormalWeb"/>
              <w:spacing w:before="0" w:beforeAutospacing="0" w:after="0" w:afterAutospacing="0"/>
              <w:textAlignment w:val="baseline"/>
            </w:pPr>
          </w:p>
          <w:p w14:paraId="2A963C60" w14:textId="2F670592" w:rsidR="00EB6FC9" w:rsidRPr="009B1E27" w:rsidRDefault="00EB6FC9" w:rsidP="00EB6FC9">
            <w:pPr>
              <w:pStyle w:val="NormalWeb"/>
              <w:spacing w:before="0" w:beforeAutospacing="0" w:after="0" w:afterAutospacing="0"/>
              <w:textAlignment w:val="baseline"/>
            </w:pPr>
          </w:p>
          <w:p w14:paraId="1E4D6ECF" w14:textId="1BA0BA97" w:rsidR="00727CD4" w:rsidRPr="009B1E27" w:rsidRDefault="00727CD4" w:rsidP="00EB6FC9">
            <w:pPr>
              <w:pStyle w:val="NormalWeb"/>
              <w:spacing w:before="0" w:beforeAutospacing="0" w:after="0" w:afterAutospacing="0"/>
              <w:textAlignment w:val="baseline"/>
            </w:pPr>
          </w:p>
          <w:p w14:paraId="0022FFF6" w14:textId="59C23052" w:rsidR="00727CD4" w:rsidRPr="009B1E27" w:rsidRDefault="00727CD4" w:rsidP="00EB6FC9">
            <w:pPr>
              <w:pStyle w:val="NormalWeb"/>
              <w:spacing w:before="0" w:beforeAutospacing="0" w:after="0" w:afterAutospacing="0"/>
              <w:textAlignment w:val="baseline"/>
            </w:pPr>
          </w:p>
          <w:p w14:paraId="09C49D39" w14:textId="56D056FE" w:rsidR="00727CD4" w:rsidRPr="009B1E27" w:rsidRDefault="00727CD4" w:rsidP="00EB6FC9">
            <w:pPr>
              <w:pStyle w:val="NormalWeb"/>
              <w:spacing w:before="0" w:beforeAutospacing="0" w:after="0" w:afterAutospacing="0"/>
              <w:textAlignment w:val="baseline"/>
            </w:pPr>
          </w:p>
          <w:p w14:paraId="11A62C76" w14:textId="2F046AB5" w:rsidR="00727CD4" w:rsidRPr="009B1E27" w:rsidRDefault="00727CD4" w:rsidP="00EB6FC9">
            <w:pPr>
              <w:pStyle w:val="NormalWeb"/>
              <w:spacing w:before="0" w:beforeAutospacing="0" w:after="0" w:afterAutospacing="0"/>
              <w:textAlignment w:val="baseline"/>
            </w:pPr>
          </w:p>
          <w:p w14:paraId="577E724D" w14:textId="28F3D7EE" w:rsidR="00727CD4" w:rsidRPr="009B1E27" w:rsidRDefault="00727CD4" w:rsidP="00EB6FC9">
            <w:pPr>
              <w:pStyle w:val="NormalWeb"/>
              <w:spacing w:before="0" w:beforeAutospacing="0" w:after="0" w:afterAutospacing="0"/>
              <w:textAlignment w:val="baseline"/>
            </w:pPr>
          </w:p>
          <w:p w14:paraId="2DAF84C7" w14:textId="41858C6D" w:rsidR="00727CD4" w:rsidRPr="009B1E27" w:rsidRDefault="00727CD4" w:rsidP="00EB6FC9">
            <w:pPr>
              <w:pStyle w:val="NormalWeb"/>
              <w:spacing w:before="0" w:beforeAutospacing="0" w:after="0" w:afterAutospacing="0"/>
              <w:textAlignment w:val="baseline"/>
            </w:pPr>
          </w:p>
          <w:p w14:paraId="3B690C09" w14:textId="77777777" w:rsidR="00727CD4" w:rsidRPr="009B1E27" w:rsidRDefault="00727CD4" w:rsidP="00EB6FC9">
            <w:pPr>
              <w:pStyle w:val="NormalWeb"/>
              <w:spacing w:before="0" w:beforeAutospacing="0" w:after="0" w:afterAutospacing="0"/>
              <w:textAlignment w:val="baseline"/>
            </w:pPr>
          </w:p>
          <w:p w14:paraId="1A0B8AA0" w14:textId="77777777" w:rsidR="00EB6FC9" w:rsidRPr="009B1E27" w:rsidRDefault="00EB6FC9" w:rsidP="00EB6FC9">
            <w:pPr>
              <w:pStyle w:val="NormalWeb"/>
              <w:spacing w:before="0" w:beforeAutospacing="0" w:after="0" w:afterAutospacing="0"/>
              <w:textAlignment w:val="baseline"/>
            </w:pPr>
          </w:p>
          <w:p w14:paraId="7031D404" w14:textId="6096F395" w:rsidR="00EB6FC9" w:rsidRPr="009B1E27" w:rsidRDefault="00EB6FC9" w:rsidP="00EB6FC9">
            <w:pPr>
              <w:pStyle w:val="NormalWeb"/>
              <w:spacing w:before="0" w:beforeAutospacing="0" w:after="0" w:afterAutospacing="0"/>
              <w:textAlignment w:val="baseline"/>
            </w:pPr>
          </w:p>
        </w:tc>
      </w:tr>
    </w:tbl>
    <w:p w14:paraId="4C073870" w14:textId="77777777" w:rsidR="00EB6FC9" w:rsidRPr="009B1E27" w:rsidRDefault="00EB6FC9" w:rsidP="00727CD4">
      <w:pPr>
        <w:pStyle w:val="NormalWeb"/>
        <w:shd w:val="clear" w:color="auto" w:fill="FFFFFF"/>
        <w:spacing w:before="0" w:beforeAutospacing="0" w:after="0" w:afterAutospacing="0"/>
        <w:textAlignment w:val="baseline"/>
      </w:pPr>
    </w:p>
    <w:sectPr w:rsidR="00EB6FC9" w:rsidRPr="009B1E27" w:rsidSect="009B1E27">
      <w:pgSz w:w="12240" w:h="15840"/>
      <w:pgMar w:top="864"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MrMwMDQ2MLY0NjJU0lEKTi0uzszPAykwrAUArh13QCwAAAA="/>
  </w:docVars>
  <w:rsids>
    <w:rsidRoot w:val="00500025"/>
    <w:rsid w:val="00216004"/>
    <w:rsid w:val="002658E2"/>
    <w:rsid w:val="00500025"/>
    <w:rsid w:val="00571CBD"/>
    <w:rsid w:val="00685E2A"/>
    <w:rsid w:val="006B0179"/>
    <w:rsid w:val="006C42E7"/>
    <w:rsid w:val="00727CD4"/>
    <w:rsid w:val="00922F6E"/>
    <w:rsid w:val="009B1E27"/>
    <w:rsid w:val="00B115CB"/>
    <w:rsid w:val="00B66C18"/>
    <w:rsid w:val="00BC7884"/>
    <w:rsid w:val="00C12DC2"/>
    <w:rsid w:val="00D51EA7"/>
    <w:rsid w:val="00D53B29"/>
    <w:rsid w:val="00D5789D"/>
    <w:rsid w:val="00DB0EAC"/>
    <w:rsid w:val="00DB3FB6"/>
    <w:rsid w:val="00EB6FC9"/>
    <w:rsid w:val="00EF4B00"/>
    <w:rsid w:val="00F5066B"/>
    <w:rsid w:val="00F6375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D0C4D"/>
  <w15:chartTrackingRefBased/>
  <w15:docId w15:val="{6CB3EF06-131B-41DA-BDF2-8A90F2EDA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00025"/>
    <w:pPr>
      <w:spacing w:before="100" w:beforeAutospacing="1" w:after="100" w:afterAutospacing="1"/>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00025"/>
    <w:rPr>
      <w:b/>
      <w:bCs/>
    </w:rPr>
  </w:style>
  <w:style w:type="character" w:styleId="Hyperlink">
    <w:name w:val="Hyperlink"/>
    <w:basedOn w:val="DefaultParagraphFont"/>
    <w:uiPriority w:val="99"/>
    <w:unhideWhenUsed/>
    <w:rsid w:val="00500025"/>
    <w:rPr>
      <w:color w:val="0000FF"/>
      <w:u w:val="single"/>
    </w:rPr>
  </w:style>
  <w:style w:type="table" w:styleId="TableGrid">
    <w:name w:val="Table Grid"/>
    <w:basedOn w:val="TableNormal"/>
    <w:uiPriority w:val="39"/>
    <w:rsid w:val="00EB6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71CBD"/>
    <w:rPr>
      <w:color w:val="605E5C"/>
      <w:shd w:val="clear" w:color="auto" w:fill="E1DFDD"/>
    </w:rPr>
  </w:style>
  <w:style w:type="paragraph" w:styleId="BalloonText">
    <w:name w:val="Balloon Text"/>
    <w:basedOn w:val="Normal"/>
    <w:link w:val="BalloonTextChar"/>
    <w:uiPriority w:val="99"/>
    <w:semiHidden/>
    <w:unhideWhenUsed/>
    <w:rsid w:val="00727C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C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7555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steig.johnson@ucalgary.ca"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0</TotalTime>
  <Pages>3</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Wilson</dc:creator>
  <cp:keywords/>
  <dc:description/>
  <cp:lastModifiedBy>Tracy Wyman</cp:lastModifiedBy>
  <cp:revision>7</cp:revision>
  <dcterms:created xsi:type="dcterms:W3CDTF">2019-04-23T20:13:00Z</dcterms:created>
  <dcterms:modified xsi:type="dcterms:W3CDTF">2019-06-08T00:05:00Z</dcterms:modified>
</cp:coreProperties>
</file>